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DF8AF" w14:textId="77777777" w:rsidR="00901C65" w:rsidRDefault="00A67176" w:rsidP="009F55EC">
      <w:pPr>
        <w:spacing w:before="0" w:after="360"/>
        <w:jc w:val="center"/>
        <w:rPr>
          <w:rFonts w:cs="Arial"/>
          <w:b/>
          <w:caps/>
          <w:sz w:val="28"/>
          <w:szCs w:val="28"/>
          <w:lang w:val="es-MX"/>
        </w:rPr>
      </w:pPr>
      <w:r>
        <w:rPr>
          <w:rFonts w:cs="Arial"/>
          <w:b/>
          <w:caps/>
          <w:sz w:val="28"/>
          <w:szCs w:val="28"/>
          <w:lang w:val="es-MX"/>
        </w:rPr>
        <w:t>plantilla para artículos completos “cilca 2021”</w:t>
      </w:r>
    </w:p>
    <w:p w14:paraId="37CA306F" w14:textId="77777777" w:rsidR="00A13E48" w:rsidRPr="001776E5" w:rsidRDefault="00A13E48" w:rsidP="001776E5">
      <w:pPr>
        <w:spacing w:before="0" w:after="0"/>
        <w:jc w:val="right"/>
        <w:rPr>
          <w:rFonts w:cs="Arial"/>
          <w:b/>
          <w:color w:val="000000"/>
          <w:sz w:val="24"/>
          <w:szCs w:val="24"/>
        </w:rPr>
      </w:pPr>
      <w:r w:rsidRPr="001776E5">
        <w:rPr>
          <w:rFonts w:cs="Arial"/>
          <w:b/>
          <w:color w:val="000000"/>
          <w:sz w:val="24"/>
          <w:szCs w:val="24"/>
        </w:rPr>
        <w:t>Autor1 Nombre Apellido</w:t>
      </w:r>
      <w:proofErr w:type="gramStart"/>
      <w:r w:rsidRPr="001776E5">
        <w:rPr>
          <w:rFonts w:cs="Arial"/>
          <w:b/>
          <w:color w:val="000000"/>
          <w:sz w:val="24"/>
          <w:szCs w:val="24"/>
          <w:vertAlign w:val="superscript"/>
        </w:rPr>
        <w:t>1,*</w:t>
      </w:r>
      <w:proofErr w:type="gramEnd"/>
      <w:r w:rsidRPr="001776E5">
        <w:rPr>
          <w:rFonts w:cs="Arial"/>
          <w:b/>
          <w:color w:val="000000"/>
          <w:sz w:val="24"/>
          <w:szCs w:val="24"/>
        </w:rPr>
        <w:t>, Autor2 Nombre Apellido</w:t>
      </w:r>
      <w:r w:rsidRPr="001776E5">
        <w:rPr>
          <w:rFonts w:cs="Arial"/>
          <w:b/>
          <w:color w:val="000000"/>
          <w:sz w:val="24"/>
          <w:szCs w:val="24"/>
          <w:vertAlign w:val="superscript"/>
        </w:rPr>
        <w:t>2</w:t>
      </w:r>
      <w:r w:rsidRPr="001776E5">
        <w:rPr>
          <w:rFonts w:cs="Arial"/>
          <w:b/>
          <w:color w:val="000000"/>
          <w:sz w:val="24"/>
          <w:szCs w:val="24"/>
        </w:rPr>
        <w:t>, Autor3 Nombre Apellido</w:t>
      </w:r>
      <w:r w:rsidRPr="001776E5">
        <w:rPr>
          <w:rFonts w:cs="Arial"/>
          <w:b/>
          <w:color w:val="000000"/>
          <w:sz w:val="24"/>
          <w:szCs w:val="24"/>
          <w:vertAlign w:val="superscript"/>
        </w:rPr>
        <w:t xml:space="preserve"> 1,2</w:t>
      </w:r>
    </w:p>
    <w:p w14:paraId="62B0EA83" w14:textId="77777777" w:rsidR="001776E5" w:rsidRPr="001776E5" w:rsidRDefault="001776E5" w:rsidP="001776E5">
      <w:pPr>
        <w:spacing w:before="0" w:after="0"/>
        <w:jc w:val="right"/>
        <w:rPr>
          <w:rFonts w:cs="Arial"/>
          <w:color w:val="000000"/>
          <w:sz w:val="20"/>
        </w:rPr>
      </w:pPr>
      <w:r w:rsidRPr="001776E5">
        <w:rPr>
          <w:rFonts w:cs="Arial"/>
          <w:color w:val="000000"/>
          <w:sz w:val="20"/>
          <w:vertAlign w:val="superscript"/>
        </w:rPr>
        <w:t xml:space="preserve">1 </w:t>
      </w:r>
      <w:r w:rsidRPr="001776E5">
        <w:rPr>
          <w:rFonts w:cs="Arial"/>
          <w:color w:val="000000"/>
          <w:sz w:val="20"/>
        </w:rPr>
        <w:t>Institución 1, Universidad, Programa o Grupo de investigación. Dirección, Ciudad, País.</w:t>
      </w:r>
    </w:p>
    <w:p w14:paraId="38219BC7" w14:textId="77777777" w:rsidR="001776E5" w:rsidRPr="001776E5" w:rsidRDefault="001776E5" w:rsidP="001776E5">
      <w:pPr>
        <w:spacing w:before="0" w:after="0"/>
        <w:jc w:val="right"/>
        <w:rPr>
          <w:rFonts w:cs="Arial"/>
          <w:color w:val="000000"/>
          <w:sz w:val="20"/>
        </w:rPr>
      </w:pPr>
      <w:r w:rsidRPr="001776E5">
        <w:rPr>
          <w:rFonts w:cs="Arial"/>
          <w:color w:val="000000"/>
          <w:sz w:val="20"/>
        </w:rPr>
        <w:t>E-mail: autor1@...</w:t>
      </w:r>
    </w:p>
    <w:p w14:paraId="7C61E241" w14:textId="77777777" w:rsidR="001776E5" w:rsidRPr="001776E5" w:rsidRDefault="001776E5" w:rsidP="001776E5">
      <w:pPr>
        <w:spacing w:before="0" w:after="0"/>
        <w:jc w:val="right"/>
        <w:rPr>
          <w:rFonts w:cs="Arial"/>
          <w:color w:val="000000"/>
          <w:sz w:val="20"/>
        </w:rPr>
      </w:pPr>
      <w:r w:rsidRPr="001776E5">
        <w:rPr>
          <w:rFonts w:cs="Arial"/>
          <w:color w:val="000000"/>
          <w:sz w:val="20"/>
          <w:vertAlign w:val="superscript"/>
        </w:rPr>
        <w:t xml:space="preserve">2 </w:t>
      </w:r>
      <w:r w:rsidRPr="001776E5">
        <w:rPr>
          <w:rFonts w:cs="Arial"/>
          <w:color w:val="000000"/>
          <w:sz w:val="20"/>
        </w:rPr>
        <w:t>Institución 2, Universidad, Programa o Grupo de Investigación. Dirección, Ciudad, País.</w:t>
      </w:r>
    </w:p>
    <w:p w14:paraId="5231C3F5" w14:textId="77777777" w:rsidR="001776E5" w:rsidRPr="002D3FEC" w:rsidRDefault="001776E5" w:rsidP="001776E5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000000"/>
          <w:sz w:val="20"/>
          <w:szCs w:val="22"/>
          <w:lang w:val="es-AR"/>
        </w:rPr>
      </w:pPr>
      <w:r w:rsidRPr="002D3FEC">
        <w:rPr>
          <w:rFonts w:ascii="Arial" w:hAnsi="Arial" w:cs="Arial"/>
          <w:color w:val="000000"/>
          <w:sz w:val="20"/>
          <w:szCs w:val="22"/>
          <w:lang w:val="es-AR"/>
        </w:rPr>
        <w:t>E-mail: autor2@...</w:t>
      </w:r>
    </w:p>
    <w:p w14:paraId="5A378104" w14:textId="77777777" w:rsidR="00A52961" w:rsidRPr="002D3FEC" w:rsidRDefault="001776E5" w:rsidP="001776E5">
      <w:pPr>
        <w:spacing w:after="0"/>
        <w:jc w:val="right"/>
        <w:rPr>
          <w:rFonts w:cs="Arial"/>
          <w:color w:val="000000"/>
          <w:sz w:val="20"/>
        </w:rPr>
      </w:pPr>
      <w:r w:rsidRPr="002D3FEC">
        <w:rPr>
          <w:rFonts w:cs="Arial"/>
          <w:color w:val="000000"/>
          <w:sz w:val="20"/>
        </w:rPr>
        <w:t>E-mail: autor3@...</w:t>
      </w:r>
    </w:p>
    <w:p w14:paraId="1E5D6FB1" w14:textId="77777777" w:rsidR="006E7D4B" w:rsidRDefault="006E7D4B" w:rsidP="00436583">
      <w:pPr>
        <w:pStyle w:val="Ttulo1"/>
      </w:pPr>
      <w:r w:rsidRPr="00436583">
        <w:t>Resumen</w:t>
      </w:r>
    </w:p>
    <w:p w14:paraId="019288BC" w14:textId="77777777" w:rsidR="006B4B17" w:rsidRPr="006D71B8" w:rsidRDefault="006B4B17" w:rsidP="006E7D4B">
      <w:pPr>
        <w:spacing w:after="0"/>
        <w:rPr>
          <w:rFonts w:cs="Arial"/>
          <w:b/>
          <w:color w:val="FF0000"/>
          <w:szCs w:val="28"/>
        </w:rPr>
      </w:pPr>
      <w:r w:rsidRPr="006D71B8">
        <w:rPr>
          <w:rFonts w:cs="Arial"/>
          <w:szCs w:val="28"/>
        </w:rPr>
        <w:t>El resumen debe ser informativo y mostrar de modo general el contenido del artículo</w:t>
      </w:r>
      <w:r w:rsidR="00661249">
        <w:rPr>
          <w:rFonts w:cs="Arial"/>
          <w:szCs w:val="28"/>
        </w:rPr>
        <w:t xml:space="preserve"> en referencia a los </w:t>
      </w:r>
      <w:r w:rsidR="00581059" w:rsidRPr="006D71B8">
        <w:rPr>
          <w:rFonts w:cs="Arial"/>
          <w:szCs w:val="28"/>
        </w:rPr>
        <w:t>objetivos, métodos, resultados, discusión y conclusiones</w:t>
      </w:r>
      <w:r w:rsidRPr="006D71B8">
        <w:rPr>
          <w:rFonts w:cs="Arial"/>
          <w:szCs w:val="28"/>
        </w:rPr>
        <w:t>.</w:t>
      </w:r>
      <w:r w:rsidR="00581059" w:rsidRPr="006D71B8">
        <w:rPr>
          <w:rFonts w:cs="Arial"/>
          <w:szCs w:val="28"/>
        </w:rPr>
        <w:t xml:space="preserve"> </w:t>
      </w:r>
      <w:r w:rsidR="00581059" w:rsidRPr="006D71B8">
        <w:rPr>
          <w:rFonts w:cs="Arial"/>
          <w:b/>
          <w:szCs w:val="28"/>
        </w:rPr>
        <w:t>L</w:t>
      </w:r>
      <w:r w:rsidR="008D2354">
        <w:rPr>
          <w:rFonts w:cs="Arial"/>
          <w:b/>
          <w:szCs w:val="28"/>
        </w:rPr>
        <w:t>a extensión máxima es de 200</w:t>
      </w:r>
      <w:r w:rsidR="00581059" w:rsidRPr="006D71B8">
        <w:rPr>
          <w:rFonts w:cs="Arial"/>
          <w:b/>
          <w:szCs w:val="28"/>
        </w:rPr>
        <w:t xml:space="preserve"> palabras.</w:t>
      </w:r>
      <w:r w:rsidR="00581059" w:rsidRPr="006D71B8">
        <w:rPr>
          <w:rFonts w:cs="Arial"/>
          <w:szCs w:val="28"/>
        </w:rPr>
        <w:t xml:space="preserve"> </w:t>
      </w:r>
      <w:r w:rsidR="00D71261">
        <w:rPr>
          <w:rFonts w:cs="Arial"/>
          <w:szCs w:val="28"/>
        </w:rPr>
        <w:t>Debe</w:t>
      </w:r>
      <w:r w:rsidR="002021BD">
        <w:rPr>
          <w:rFonts w:cs="Arial"/>
          <w:szCs w:val="28"/>
        </w:rPr>
        <w:t xml:space="preserve"> estar escrito en inglés, español y portugués. </w:t>
      </w:r>
      <w:r w:rsidR="00581059" w:rsidRPr="006D71B8">
        <w:rPr>
          <w:rFonts w:cs="Arial"/>
          <w:szCs w:val="28"/>
        </w:rPr>
        <w:t xml:space="preserve">Seguidamente, deben incluirse entre 3 y 5 palabras clave que estén </w:t>
      </w:r>
      <w:r w:rsidR="00581059" w:rsidRPr="002021BD">
        <w:rPr>
          <w:rFonts w:cs="Arial"/>
          <w:szCs w:val="28"/>
        </w:rPr>
        <w:t xml:space="preserve">relacionadas con los temas principales del artículo. Las palabras clave se utilizan con fines de indexación </w:t>
      </w:r>
      <w:r w:rsidR="00D71261">
        <w:rPr>
          <w:rFonts w:cs="Arial"/>
          <w:szCs w:val="28"/>
        </w:rPr>
        <w:t>y deben</w:t>
      </w:r>
      <w:r w:rsidR="00581059" w:rsidRPr="002021BD">
        <w:rPr>
          <w:rFonts w:cs="Arial"/>
          <w:szCs w:val="28"/>
        </w:rPr>
        <w:t xml:space="preserve"> </w:t>
      </w:r>
      <w:r w:rsidR="002021BD" w:rsidRPr="002021BD">
        <w:rPr>
          <w:rFonts w:cs="Arial"/>
          <w:szCs w:val="28"/>
        </w:rPr>
        <w:t xml:space="preserve">ser escritas en </w:t>
      </w:r>
      <w:r w:rsidR="00581059" w:rsidRPr="002021BD">
        <w:rPr>
          <w:rFonts w:cs="Arial"/>
          <w:szCs w:val="28"/>
        </w:rPr>
        <w:t>inglés,</w:t>
      </w:r>
      <w:r w:rsidR="002021BD" w:rsidRPr="002021BD">
        <w:rPr>
          <w:rFonts w:cs="Arial"/>
          <w:szCs w:val="28"/>
        </w:rPr>
        <w:t xml:space="preserve"> español y portugués.</w:t>
      </w:r>
    </w:p>
    <w:p w14:paraId="6D9446F2" w14:textId="77777777" w:rsidR="006B4B17" w:rsidRDefault="006B4B17" w:rsidP="006E7D4B">
      <w:pPr>
        <w:spacing w:after="0"/>
        <w:rPr>
          <w:rFonts w:cs="Arial"/>
          <w:szCs w:val="28"/>
        </w:rPr>
      </w:pPr>
      <w:r w:rsidRPr="006D71B8">
        <w:rPr>
          <w:rFonts w:cs="Arial"/>
          <w:szCs w:val="28"/>
        </w:rPr>
        <w:t>Palabras clave: palabra1, palabra2, palabra3</w:t>
      </w:r>
      <w:r w:rsidR="00581059" w:rsidRPr="006D71B8">
        <w:rPr>
          <w:rFonts w:cs="Arial"/>
          <w:szCs w:val="28"/>
        </w:rPr>
        <w:t>, palabra4, palabra5</w:t>
      </w:r>
      <w:r w:rsidRPr="006D71B8">
        <w:rPr>
          <w:rFonts w:cs="Arial"/>
          <w:szCs w:val="28"/>
        </w:rPr>
        <w:t>.</w:t>
      </w:r>
    </w:p>
    <w:p w14:paraId="6C72AA06" w14:textId="77777777" w:rsidR="00436583" w:rsidRPr="008D2354" w:rsidRDefault="00436583" w:rsidP="00436583">
      <w:pPr>
        <w:pStyle w:val="Ttulo1"/>
        <w:rPr>
          <w:lang w:val="pt-BR"/>
        </w:rPr>
      </w:pPr>
      <w:r w:rsidRPr="008D2354">
        <w:rPr>
          <w:lang w:val="pt-BR"/>
        </w:rPr>
        <w:t>Abstract</w:t>
      </w:r>
    </w:p>
    <w:p w14:paraId="05F19428" w14:textId="77777777" w:rsidR="00436583" w:rsidRPr="008D2354" w:rsidRDefault="00436583" w:rsidP="00436583">
      <w:pPr>
        <w:rPr>
          <w:lang w:val="pt-BR"/>
        </w:rPr>
      </w:pPr>
      <w:r w:rsidRPr="008D2354">
        <w:rPr>
          <w:lang w:val="pt-BR"/>
        </w:rPr>
        <w:t>Keywords: keyword1, keyword2, keyword3, keyword4, keyword5.</w:t>
      </w:r>
    </w:p>
    <w:p w14:paraId="1FCD6C45" w14:textId="77777777" w:rsidR="00436583" w:rsidRPr="008D2354" w:rsidRDefault="00436583" w:rsidP="00436583">
      <w:pPr>
        <w:pStyle w:val="Ttulo1"/>
        <w:rPr>
          <w:lang w:val="pt-BR"/>
        </w:rPr>
      </w:pPr>
      <w:r w:rsidRPr="008D2354">
        <w:rPr>
          <w:lang w:val="pt-BR"/>
        </w:rPr>
        <w:t>Resumo</w:t>
      </w:r>
    </w:p>
    <w:p w14:paraId="26BF4D36" w14:textId="77777777" w:rsidR="00436583" w:rsidRPr="00436583" w:rsidRDefault="00436583" w:rsidP="00436583">
      <w:pPr>
        <w:rPr>
          <w:lang w:val="pt-BR"/>
        </w:rPr>
      </w:pPr>
      <w:r w:rsidRPr="00436583">
        <w:rPr>
          <w:lang w:val="pt-BR"/>
        </w:rPr>
        <w:t>Palavras-chave: palavra1, palavra2, palavra3, palavra4, palavra5.</w:t>
      </w:r>
    </w:p>
    <w:p w14:paraId="1401E8A9" w14:textId="77777777" w:rsidR="006E7D4B" w:rsidRDefault="006E7D4B" w:rsidP="00436583">
      <w:pPr>
        <w:pStyle w:val="Ttulo1"/>
      </w:pPr>
      <w:r>
        <w:t>I</w:t>
      </w:r>
      <w:r w:rsidRPr="006E7D4B">
        <w:t>ntroducción</w:t>
      </w:r>
    </w:p>
    <w:p w14:paraId="28475F48" w14:textId="77777777" w:rsidR="008D2354" w:rsidRDefault="008D2354" w:rsidP="006E7D4B">
      <w:pPr>
        <w:spacing w:after="0"/>
        <w:rPr>
          <w:rFonts w:cs="Arial"/>
          <w:szCs w:val="28"/>
        </w:rPr>
      </w:pPr>
      <w:r>
        <w:rPr>
          <w:rFonts w:cs="Arial"/>
          <w:szCs w:val="28"/>
        </w:rPr>
        <w:t>Se invita</w:t>
      </w:r>
      <w:r w:rsidRPr="008D2354">
        <w:rPr>
          <w:rFonts w:cs="Arial"/>
          <w:szCs w:val="28"/>
        </w:rPr>
        <w:t xml:space="preserve"> a aquellos</w:t>
      </w:r>
      <w:r w:rsidR="002D3FEC">
        <w:rPr>
          <w:rFonts w:cs="Arial"/>
          <w:szCs w:val="28"/>
        </w:rPr>
        <w:t>/as</w:t>
      </w:r>
      <w:r w:rsidRPr="008D2354">
        <w:rPr>
          <w:rFonts w:cs="Arial"/>
          <w:szCs w:val="28"/>
        </w:rPr>
        <w:t xml:space="preserve"> autores con artículos aprobados</w:t>
      </w:r>
      <w:r w:rsidR="000B494F">
        <w:rPr>
          <w:rFonts w:cs="Arial"/>
          <w:szCs w:val="28"/>
        </w:rPr>
        <w:t xml:space="preserve"> a enviar un artículo extendido, </w:t>
      </w:r>
      <w:r w:rsidRPr="008D2354">
        <w:rPr>
          <w:rFonts w:cs="Arial"/>
          <w:szCs w:val="28"/>
        </w:rPr>
        <w:t xml:space="preserve">si tuviesen interés en publicarlos en </w:t>
      </w:r>
      <w:r>
        <w:rPr>
          <w:rFonts w:cs="Arial"/>
          <w:szCs w:val="28"/>
        </w:rPr>
        <w:t>las Actas</w:t>
      </w:r>
      <w:r w:rsidRPr="008D2354">
        <w:rPr>
          <w:rFonts w:cs="Arial"/>
          <w:szCs w:val="28"/>
        </w:rPr>
        <w:t xml:space="preserve"> de CILCA. </w:t>
      </w:r>
      <w:r>
        <w:rPr>
          <w:rFonts w:cs="Arial"/>
          <w:szCs w:val="28"/>
        </w:rPr>
        <w:t xml:space="preserve">Se destaca que </w:t>
      </w:r>
      <w:r w:rsidRPr="008D2354">
        <w:rPr>
          <w:rFonts w:cs="Arial"/>
          <w:b/>
          <w:szCs w:val="28"/>
        </w:rPr>
        <w:t>no es obligatorio</w:t>
      </w:r>
      <w:r w:rsidRPr="008D2354">
        <w:rPr>
          <w:rFonts w:cs="Arial"/>
          <w:szCs w:val="28"/>
        </w:rPr>
        <w:t xml:space="preserve"> el envío de artículos extendidos para estar en el prog</w:t>
      </w:r>
      <w:r>
        <w:rPr>
          <w:rFonts w:cs="Arial"/>
          <w:szCs w:val="28"/>
        </w:rPr>
        <w:t>rama de CILCA.</w:t>
      </w:r>
    </w:p>
    <w:p w14:paraId="551F165C" w14:textId="77777777" w:rsidR="00661249" w:rsidRDefault="004F2FCC" w:rsidP="006E7D4B">
      <w:pPr>
        <w:spacing w:after="0"/>
        <w:rPr>
          <w:rFonts w:cs="Arial"/>
          <w:szCs w:val="28"/>
        </w:rPr>
      </w:pPr>
      <w:r w:rsidRPr="006D71B8">
        <w:rPr>
          <w:rFonts w:cs="Arial"/>
          <w:szCs w:val="28"/>
        </w:rPr>
        <w:t xml:space="preserve">La introducción debe mostrar la perspectiva general del artículo y detallar claramente los objetivos. </w:t>
      </w:r>
    </w:p>
    <w:p w14:paraId="24A9B305" w14:textId="77777777" w:rsidR="004F2FCC" w:rsidRPr="006D71B8" w:rsidRDefault="00661249" w:rsidP="006E7D4B">
      <w:pPr>
        <w:spacing w:after="0"/>
        <w:rPr>
          <w:rFonts w:cs="Arial"/>
          <w:szCs w:val="28"/>
        </w:rPr>
      </w:pPr>
      <w:r>
        <w:rPr>
          <w:rFonts w:cs="Arial"/>
          <w:szCs w:val="28"/>
        </w:rPr>
        <w:t>E</w:t>
      </w:r>
      <w:r w:rsidR="00B37855">
        <w:rPr>
          <w:rFonts w:cs="Arial"/>
          <w:szCs w:val="28"/>
        </w:rPr>
        <w:t xml:space="preserve">l texto debe escribirse en letra Arial 12, interlineado sencillo, con espaciado </w:t>
      </w:r>
      <w:r w:rsidR="00D71261">
        <w:rPr>
          <w:rFonts w:cs="Arial"/>
          <w:szCs w:val="28"/>
        </w:rPr>
        <w:t xml:space="preserve">de </w:t>
      </w:r>
      <w:r w:rsidR="00B37855">
        <w:rPr>
          <w:rFonts w:cs="Arial"/>
          <w:szCs w:val="28"/>
        </w:rPr>
        <w:t xml:space="preserve">6 </w:t>
      </w:r>
      <w:proofErr w:type="spellStart"/>
      <w:r w:rsidR="00B37855">
        <w:rPr>
          <w:rFonts w:cs="Arial"/>
          <w:szCs w:val="28"/>
        </w:rPr>
        <w:t>pto</w:t>
      </w:r>
      <w:proofErr w:type="spellEnd"/>
      <w:r w:rsidR="00B37855">
        <w:rPr>
          <w:rFonts w:cs="Arial"/>
          <w:szCs w:val="28"/>
        </w:rPr>
        <w:t xml:space="preserve"> (anterior y posterior).</w:t>
      </w:r>
      <w:r>
        <w:rPr>
          <w:rFonts w:cs="Arial"/>
          <w:szCs w:val="28"/>
        </w:rPr>
        <w:t xml:space="preserve"> </w:t>
      </w:r>
      <w:r w:rsidRPr="000B494F">
        <w:rPr>
          <w:rFonts w:cs="Arial"/>
          <w:b/>
          <w:szCs w:val="28"/>
        </w:rPr>
        <w:t xml:space="preserve">La extensión </w:t>
      </w:r>
      <w:r w:rsidR="000B494F">
        <w:rPr>
          <w:rFonts w:cs="Arial"/>
          <w:b/>
          <w:szCs w:val="28"/>
        </w:rPr>
        <w:t xml:space="preserve">debe ser de 4 a </w:t>
      </w:r>
      <w:r w:rsidRPr="000B494F">
        <w:rPr>
          <w:rFonts w:cs="Arial"/>
          <w:b/>
          <w:szCs w:val="28"/>
        </w:rPr>
        <w:t>6 páginas</w:t>
      </w:r>
      <w:r>
        <w:rPr>
          <w:rFonts w:cs="Arial"/>
          <w:szCs w:val="28"/>
        </w:rPr>
        <w:t xml:space="preserve">. Estas deben numerarse en la esquina inferior derecha de la hoja. </w:t>
      </w:r>
      <w:r w:rsidR="00C5533D" w:rsidRPr="00C5533D">
        <w:rPr>
          <w:rFonts w:cs="Arial"/>
          <w:szCs w:val="28"/>
        </w:rPr>
        <w:t>El tamaño de la página debe ser A4 y todos los márgenes de 3.0 cm (superior, inferior, izquierdo y derecho).</w:t>
      </w:r>
      <w:r w:rsidR="00C5533D">
        <w:rPr>
          <w:rFonts w:cs="Arial"/>
          <w:szCs w:val="28"/>
        </w:rPr>
        <w:t xml:space="preserve"> Para diferenciar alguna palabra debe usarse</w:t>
      </w:r>
      <w:r w:rsidR="00C5533D" w:rsidRPr="00C5533D">
        <w:rPr>
          <w:rFonts w:cs="Arial"/>
          <w:szCs w:val="28"/>
        </w:rPr>
        <w:t xml:space="preserve"> cursiva en lugar de subrayar (excepto las direcciones URL).</w:t>
      </w:r>
    </w:p>
    <w:p w14:paraId="1D459A5D" w14:textId="77777777" w:rsidR="004F2FCC" w:rsidRDefault="004F2FCC" w:rsidP="006E7D4B">
      <w:pPr>
        <w:spacing w:after="0"/>
        <w:rPr>
          <w:rFonts w:cs="Arial"/>
          <w:szCs w:val="28"/>
        </w:rPr>
      </w:pPr>
      <w:r w:rsidRPr="006D71B8">
        <w:rPr>
          <w:rFonts w:cs="Arial"/>
          <w:szCs w:val="28"/>
        </w:rPr>
        <w:t>Si desea separar las secciones en subsecciones, utilice</w:t>
      </w:r>
      <w:r w:rsidR="008816CB">
        <w:rPr>
          <w:rFonts w:cs="Arial"/>
          <w:szCs w:val="28"/>
        </w:rPr>
        <w:t xml:space="preserve"> un</w:t>
      </w:r>
      <w:r w:rsidR="00FD1E5A">
        <w:rPr>
          <w:rFonts w:cs="Arial"/>
          <w:szCs w:val="28"/>
        </w:rPr>
        <w:t xml:space="preserve"> esquema como</w:t>
      </w:r>
      <w:r w:rsidR="00036BD2">
        <w:rPr>
          <w:rFonts w:cs="Arial"/>
          <w:szCs w:val="28"/>
        </w:rPr>
        <w:t xml:space="preserve"> el que</w:t>
      </w:r>
      <w:r w:rsidR="00FD1E5A">
        <w:rPr>
          <w:rFonts w:cs="Arial"/>
          <w:szCs w:val="28"/>
        </w:rPr>
        <w:t xml:space="preserve"> se señala a continuación.</w:t>
      </w:r>
    </w:p>
    <w:p w14:paraId="123FA992" w14:textId="77777777" w:rsidR="00FD1E5A" w:rsidRDefault="00FD1E5A" w:rsidP="00FD1E5A">
      <w:pPr>
        <w:pStyle w:val="Ttulo2"/>
      </w:pPr>
      <w:r>
        <w:t>Subsección 1</w:t>
      </w:r>
    </w:p>
    <w:p w14:paraId="2F58F9F7" w14:textId="77777777" w:rsidR="00FD1E5A" w:rsidRPr="00FD1E5A" w:rsidRDefault="00FD1E5A" w:rsidP="00FD1E5A">
      <w:pPr>
        <w:pStyle w:val="Ttulo3"/>
      </w:pPr>
      <w:r>
        <w:t>Subsección 1.1</w:t>
      </w:r>
    </w:p>
    <w:p w14:paraId="037A4DDA" w14:textId="77777777" w:rsidR="00FD1E5A" w:rsidRPr="00FD1E5A" w:rsidRDefault="00FD1E5A" w:rsidP="00FD1E5A">
      <w:pPr>
        <w:pStyle w:val="Ttulo2"/>
      </w:pPr>
      <w:r>
        <w:t>Subsección 2</w:t>
      </w:r>
    </w:p>
    <w:p w14:paraId="060964DD" w14:textId="49DEF929" w:rsidR="006E7D4B" w:rsidRDefault="006E7D4B" w:rsidP="00436583">
      <w:pPr>
        <w:pStyle w:val="Ttulo1"/>
      </w:pPr>
      <w:r>
        <w:t>M</w:t>
      </w:r>
      <w:r w:rsidR="008A353B">
        <w:t>etodología</w:t>
      </w:r>
    </w:p>
    <w:p w14:paraId="316F1C65" w14:textId="77777777" w:rsidR="009F55EC" w:rsidRDefault="008B0A59" w:rsidP="009F55EC">
      <w:r>
        <w:t>La metodología debe consignar los datos recopilados y su origen, los métodos utilizados y toda información que resulte necesaria para</w:t>
      </w:r>
      <w:r w:rsidR="00145239">
        <w:t xml:space="preserve"> la comprensión de los resultados. Las ecuaciones deben incluirse como se detalla seguidamente.</w:t>
      </w:r>
    </w:p>
    <w:tbl>
      <w:tblPr>
        <w:tblStyle w:val="Tablaconcuadrcul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7"/>
        <w:gridCol w:w="567"/>
      </w:tblGrid>
      <w:tr w:rsidR="00A602F1" w14:paraId="4A4F2710" w14:textId="77777777" w:rsidTr="00A602F1">
        <w:tc>
          <w:tcPr>
            <w:tcW w:w="7937" w:type="dxa"/>
          </w:tcPr>
          <w:p w14:paraId="0EA12BAE" w14:textId="77777777" w:rsidR="00A602F1" w:rsidRDefault="00A602F1" w:rsidP="009F55EC">
            <m:oMathPara>
              <m:oMath>
                <m:r>
                  <w:rPr>
                    <w:rFonts w:ascii="Cambria Math" w:hAnsi="Cambria Math"/>
                  </w:rPr>
                  <w:lastRenderedPageBreak/>
                  <m:t>A+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C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E</m:t>
                    </m:r>
                  </m:sup>
                </m:sSup>
              </m:oMath>
            </m:oMathPara>
          </w:p>
        </w:tc>
        <w:tc>
          <w:tcPr>
            <w:tcW w:w="567" w:type="dxa"/>
          </w:tcPr>
          <w:p w14:paraId="581575A5" w14:textId="77777777" w:rsidR="00A602F1" w:rsidRDefault="00A602F1" w:rsidP="009F55EC">
            <w:r>
              <w:t>(1)</w:t>
            </w:r>
          </w:p>
        </w:tc>
      </w:tr>
    </w:tbl>
    <w:p w14:paraId="599A6EC5" w14:textId="77777777" w:rsidR="006E7D4B" w:rsidRDefault="006E7D4B" w:rsidP="00436583">
      <w:pPr>
        <w:pStyle w:val="Ttulo1"/>
      </w:pPr>
      <w:r>
        <w:t>R</w:t>
      </w:r>
      <w:r w:rsidRPr="006E7D4B">
        <w:t>esultados y discusión</w:t>
      </w:r>
    </w:p>
    <w:p w14:paraId="1498733B" w14:textId="77777777" w:rsidR="00A602F1" w:rsidRDefault="00D71261" w:rsidP="00A602F1">
      <w:r>
        <w:t>Los resultados deben ser escritos de forma clara y concisa. La discusión debe explicar y explorar el significado de los resultados, remitiendo a los resultados de otras investigaciones cuando sea pertinente.</w:t>
      </w:r>
    </w:p>
    <w:p w14:paraId="378954FB" w14:textId="77777777" w:rsidR="00205E6C" w:rsidRDefault="00205E6C" w:rsidP="00A602F1">
      <w:r>
        <w:t>Se podrán utilizar figuras y tablas que complementen la información suministrada en el cuerpo del texto, evitando la repetición o duplicación de información.</w:t>
      </w:r>
    </w:p>
    <w:p w14:paraId="2A8E0404" w14:textId="77777777" w:rsidR="00205E6C" w:rsidRDefault="00205E6C" w:rsidP="00A602F1">
      <w:r>
        <w:t xml:space="preserve">Las </w:t>
      </w:r>
      <w:r w:rsidR="007346E8">
        <w:t>figuras deben llevar una leyenda al pie</w:t>
      </w:r>
      <w:r w:rsidR="00293A2E">
        <w:t xml:space="preserve"> escrita en letra Arial 10,</w:t>
      </w:r>
      <w:r w:rsidR="007346E8">
        <w:t xml:space="preserve"> donde se </w:t>
      </w:r>
      <w:r w:rsidR="00333046">
        <w:t>aclare</w:t>
      </w:r>
      <w:r w:rsidR="007346E8">
        <w:t xml:space="preserve"> su contenido y su</w:t>
      </w:r>
      <w:r w:rsidR="00293A2E">
        <w:t xml:space="preserve"> fuente</w:t>
      </w:r>
      <w:r w:rsidR="007346E8">
        <w:t>. Todas las figuras deben ser identificadas con números arábigos, de forma consecutiva (Figura 1, Figura 2, etc.).</w:t>
      </w:r>
    </w:p>
    <w:p w14:paraId="253CD756" w14:textId="77777777" w:rsidR="00792E57" w:rsidRDefault="00792E57" w:rsidP="00A602F1">
      <w:r>
        <w:t>Las tablas deben lle</w:t>
      </w:r>
      <w:r w:rsidR="00333046">
        <w:t>var un encabezado</w:t>
      </w:r>
      <w:r w:rsidR="00293A2E">
        <w:t xml:space="preserve"> escrito en letra Arial 10,</w:t>
      </w:r>
      <w:r w:rsidR="00333046">
        <w:t xml:space="preserve"> donde se aclare su contenido y su fuente</w:t>
      </w:r>
      <w:r w:rsidR="00822A74">
        <w:t xml:space="preserve"> cuando corresponda</w:t>
      </w:r>
      <w:r w:rsidR="00333046">
        <w:t xml:space="preserve">. </w:t>
      </w:r>
      <w:r w:rsidR="00293A2E">
        <w:t>El contenido de la tabla debe escribirse como</w:t>
      </w:r>
      <w:r w:rsidR="00592F01">
        <w:t xml:space="preserve"> texto editable</w:t>
      </w:r>
      <w:r w:rsidR="00B72809">
        <w:t xml:space="preserve"> (no se aceptarán tablas incluidas como imágenes)</w:t>
      </w:r>
      <w:r w:rsidR="00BD453C">
        <w:t>, en letra Arial 10, interlineado sencillo</w:t>
      </w:r>
      <w:r w:rsidR="00B72809">
        <w:t xml:space="preserve">, </w:t>
      </w:r>
      <w:r w:rsidR="00B72809">
        <w:rPr>
          <w:rFonts w:cs="Arial"/>
          <w:szCs w:val="28"/>
        </w:rPr>
        <w:t xml:space="preserve">con espaciado de 3 </w:t>
      </w:r>
      <w:proofErr w:type="spellStart"/>
      <w:r w:rsidR="00B72809">
        <w:rPr>
          <w:rFonts w:cs="Arial"/>
          <w:szCs w:val="28"/>
        </w:rPr>
        <w:t>pto</w:t>
      </w:r>
      <w:proofErr w:type="spellEnd"/>
      <w:r w:rsidR="00B72809">
        <w:rPr>
          <w:rFonts w:cs="Arial"/>
          <w:szCs w:val="28"/>
        </w:rPr>
        <w:t xml:space="preserve"> (anterior y posterior)</w:t>
      </w:r>
      <w:r w:rsidR="00333046">
        <w:t>. Todas las tablas deben ser identificadas con números arábigos, de forma consecutiva (Tabla 1, Tabla 2, etc.).</w:t>
      </w:r>
    </w:p>
    <w:p w14:paraId="2A1DB577" w14:textId="77777777" w:rsidR="00592F01" w:rsidRDefault="00592F01" w:rsidP="00A602F1">
      <w:r>
        <w:t xml:space="preserve">Las figuras y tablas deben incluirse en el </w:t>
      </w:r>
      <w:r w:rsidR="00822A74">
        <w:t xml:space="preserve">cuerpo del </w:t>
      </w:r>
      <w:r>
        <w:t>texto</w:t>
      </w:r>
      <w:r w:rsidR="00822A74">
        <w:t>.</w:t>
      </w:r>
    </w:p>
    <w:p w14:paraId="50C76B0C" w14:textId="77777777" w:rsidR="00822A74" w:rsidRPr="00822A74" w:rsidRDefault="00822A74" w:rsidP="00822A74">
      <w:pPr>
        <w:pStyle w:val="Encabezadotablas"/>
      </w:pPr>
      <w:r>
        <w:t xml:space="preserve">Tabla 1. </w:t>
      </w:r>
      <w:r w:rsidR="009D2843">
        <w:t>Ejemplo de tabla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822A74" w:rsidRPr="00B72809" w14:paraId="5065ADAB" w14:textId="77777777" w:rsidTr="00B72809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</w:tcPr>
          <w:p w14:paraId="0D629CE1" w14:textId="77777777" w:rsidR="00822A74" w:rsidRPr="00B72809" w:rsidRDefault="00463EF7" w:rsidP="00B72809">
            <w:pPr>
              <w:pStyle w:val="Textotabla"/>
              <w:spacing w:before="60" w:after="60"/>
            </w:pPr>
            <w:r w:rsidRPr="00B72809">
              <w:t>Formato de títulos</w:t>
            </w:r>
          </w:p>
        </w:tc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</w:tcPr>
          <w:p w14:paraId="1B291E56" w14:textId="77777777" w:rsidR="00822A74" w:rsidRPr="00B72809" w:rsidRDefault="00463EF7" w:rsidP="00B72809">
            <w:pPr>
              <w:pStyle w:val="Textotabla"/>
              <w:spacing w:before="60" w:after="60"/>
            </w:pPr>
            <w:r w:rsidRPr="00B72809">
              <w:t>Formato de texto</w:t>
            </w:r>
          </w:p>
        </w:tc>
        <w:tc>
          <w:tcPr>
            <w:tcW w:w="2832" w:type="dxa"/>
            <w:tcBorders>
              <w:top w:val="single" w:sz="4" w:space="0" w:color="auto"/>
              <w:bottom w:val="single" w:sz="4" w:space="0" w:color="auto"/>
            </w:tcBorders>
          </w:tcPr>
          <w:p w14:paraId="137D7E5F" w14:textId="77777777" w:rsidR="00822A74" w:rsidRPr="00B72809" w:rsidRDefault="00463EF7" w:rsidP="00B72809">
            <w:pPr>
              <w:pStyle w:val="Textotabla"/>
              <w:spacing w:before="60" w:after="60"/>
            </w:pPr>
            <w:r w:rsidRPr="00B72809">
              <w:t>Encabezados y leyendas</w:t>
            </w:r>
          </w:p>
        </w:tc>
      </w:tr>
      <w:tr w:rsidR="00822A74" w:rsidRPr="00B72809" w14:paraId="45F94B5D" w14:textId="77777777" w:rsidTr="00B72809">
        <w:tc>
          <w:tcPr>
            <w:tcW w:w="2831" w:type="dxa"/>
            <w:tcBorders>
              <w:top w:val="single" w:sz="4" w:space="0" w:color="auto"/>
            </w:tcBorders>
          </w:tcPr>
          <w:p w14:paraId="67C46AEF" w14:textId="77777777" w:rsidR="00822A74" w:rsidRPr="00B72809" w:rsidRDefault="00463EF7" w:rsidP="00B72809">
            <w:pPr>
              <w:pStyle w:val="Textotabla"/>
              <w:spacing w:before="60" w:after="60"/>
            </w:pPr>
            <w:r w:rsidRPr="00B72809">
              <w:t>Letra Arial 12, negrita</w:t>
            </w:r>
          </w:p>
        </w:tc>
        <w:tc>
          <w:tcPr>
            <w:tcW w:w="2831" w:type="dxa"/>
            <w:tcBorders>
              <w:top w:val="single" w:sz="4" w:space="0" w:color="auto"/>
            </w:tcBorders>
          </w:tcPr>
          <w:p w14:paraId="75474FA7" w14:textId="77777777" w:rsidR="00822A74" w:rsidRPr="00B72809" w:rsidRDefault="00463EF7" w:rsidP="00B72809">
            <w:pPr>
              <w:pStyle w:val="Textotabla"/>
              <w:spacing w:before="60" w:after="60"/>
            </w:pPr>
            <w:r w:rsidRPr="00B72809">
              <w:t>Letra Arial 11</w:t>
            </w:r>
          </w:p>
        </w:tc>
        <w:tc>
          <w:tcPr>
            <w:tcW w:w="2832" w:type="dxa"/>
            <w:tcBorders>
              <w:top w:val="single" w:sz="4" w:space="0" w:color="auto"/>
            </w:tcBorders>
          </w:tcPr>
          <w:p w14:paraId="4BC7AB09" w14:textId="77777777" w:rsidR="00822A74" w:rsidRPr="00B72809" w:rsidRDefault="00463EF7" w:rsidP="00B72809">
            <w:pPr>
              <w:pStyle w:val="Textotabla"/>
              <w:spacing w:before="60" w:after="60"/>
            </w:pPr>
            <w:r w:rsidRPr="00B72809">
              <w:t>Letra Arial 10</w:t>
            </w:r>
          </w:p>
        </w:tc>
      </w:tr>
      <w:tr w:rsidR="00463EF7" w:rsidRPr="00B72809" w14:paraId="2DDDE459" w14:textId="77777777" w:rsidTr="00B72809">
        <w:tc>
          <w:tcPr>
            <w:tcW w:w="2831" w:type="dxa"/>
            <w:tcBorders>
              <w:bottom w:val="single" w:sz="4" w:space="0" w:color="auto"/>
            </w:tcBorders>
          </w:tcPr>
          <w:p w14:paraId="07CD197D" w14:textId="77777777" w:rsidR="00463EF7" w:rsidRPr="00B72809" w:rsidRDefault="00463EF7" w:rsidP="00B72809">
            <w:pPr>
              <w:pStyle w:val="Textotabla"/>
              <w:spacing w:before="60" w:after="60"/>
            </w:pPr>
            <w:r w:rsidRPr="00B72809">
              <w:t>Interlineado sencillo</w:t>
            </w:r>
          </w:p>
        </w:tc>
        <w:tc>
          <w:tcPr>
            <w:tcW w:w="2831" w:type="dxa"/>
            <w:tcBorders>
              <w:bottom w:val="single" w:sz="4" w:space="0" w:color="auto"/>
            </w:tcBorders>
          </w:tcPr>
          <w:p w14:paraId="625776B2" w14:textId="77777777" w:rsidR="00463EF7" w:rsidRPr="00B72809" w:rsidRDefault="00463EF7" w:rsidP="00B72809">
            <w:pPr>
              <w:pStyle w:val="Textotabla"/>
              <w:spacing w:before="60" w:after="60"/>
            </w:pPr>
            <w:r w:rsidRPr="00B72809">
              <w:t>Interlineado sencillo</w:t>
            </w:r>
          </w:p>
        </w:tc>
        <w:tc>
          <w:tcPr>
            <w:tcW w:w="2832" w:type="dxa"/>
            <w:tcBorders>
              <w:bottom w:val="single" w:sz="4" w:space="0" w:color="auto"/>
            </w:tcBorders>
          </w:tcPr>
          <w:p w14:paraId="507183E6" w14:textId="77777777" w:rsidR="00463EF7" w:rsidRPr="00B72809" w:rsidRDefault="00463EF7" w:rsidP="00B72809">
            <w:pPr>
              <w:pStyle w:val="Textotabla"/>
              <w:spacing w:before="60" w:after="60"/>
            </w:pPr>
            <w:r w:rsidRPr="00B72809">
              <w:t>Interlineado sencillo</w:t>
            </w:r>
          </w:p>
        </w:tc>
      </w:tr>
    </w:tbl>
    <w:p w14:paraId="348E0359" w14:textId="77777777" w:rsidR="006E7D4B" w:rsidRDefault="006E7D4B" w:rsidP="00436583">
      <w:pPr>
        <w:pStyle w:val="Ttulo1"/>
      </w:pPr>
      <w:r>
        <w:t>C</w:t>
      </w:r>
      <w:r w:rsidRPr="006E7D4B">
        <w:t>onclusión</w:t>
      </w:r>
    </w:p>
    <w:p w14:paraId="47233F14" w14:textId="77777777" w:rsidR="009E4C73" w:rsidRPr="009E4C73" w:rsidRDefault="009E4C73" w:rsidP="009E4C73">
      <w:r>
        <w:t>La conclusión debe evidenciar los principales hallazgos de la investigación y puede incluir recomendaciones.</w:t>
      </w:r>
    </w:p>
    <w:p w14:paraId="2E37C2A0" w14:textId="77777777" w:rsidR="006E7D4B" w:rsidRDefault="006E7D4B" w:rsidP="00436583">
      <w:pPr>
        <w:pStyle w:val="Ttulo1"/>
      </w:pPr>
      <w:r>
        <w:t>A</w:t>
      </w:r>
      <w:r w:rsidRPr="006E7D4B">
        <w:t>gradecimientos</w:t>
      </w:r>
    </w:p>
    <w:p w14:paraId="2C323E3B" w14:textId="77777777" w:rsidR="009E4C73" w:rsidRPr="009E4C73" w:rsidRDefault="009E4C73" w:rsidP="009E4C73">
      <w:r>
        <w:t>Esta sección es opcional. Podrá utilizarse para reconocer a las instituciones o personas que brindaron ayuda para el desarrollo de la investigación.</w:t>
      </w:r>
    </w:p>
    <w:p w14:paraId="1E8A2990" w14:textId="77777777" w:rsidR="006E7D4B" w:rsidRDefault="006E7D4B" w:rsidP="00436583">
      <w:pPr>
        <w:pStyle w:val="Ttulo1"/>
      </w:pPr>
      <w:r w:rsidRPr="006E7D4B">
        <w:t>Referencias</w:t>
      </w:r>
    </w:p>
    <w:p w14:paraId="356941C5" w14:textId="46536A36" w:rsidR="00A67176" w:rsidRDefault="00A67176" w:rsidP="00A67176">
      <w:r>
        <w:t>Las citas en el texto deben mencionar el nombre del/a autor/a (o autores cuando fueran dos) y el año de publicación. Cuando la publicación esté escrita por más de dos autores, debe escribirse “et al.” luego del apellido del/a primer/a autor/a.</w:t>
      </w:r>
      <w:r w:rsidR="00576DFD">
        <w:t xml:space="preserve"> Todas las referencias citadas deben aparecer en la lista de referencias y viceversa. La lista de referencias debe construirse siguiendo las normas</w:t>
      </w:r>
      <w:r w:rsidR="000B494F">
        <w:t xml:space="preserve"> APA. </w:t>
      </w:r>
      <w:r w:rsidR="0045596F">
        <w:t>Debe escribirse con letra Arial 10, interlineado sencillo y sangría francesa (en 1 cm).</w:t>
      </w:r>
    </w:p>
    <w:p w14:paraId="220CEED8" w14:textId="77777777" w:rsidR="00576DFD" w:rsidRDefault="00576DFD" w:rsidP="00576DFD">
      <w:pPr>
        <w:pStyle w:val="Ttulo2"/>
      </w:pPr>
      <w:r>
        <w:t>Ejemplos de citas en el texto</w:t>
      </w:r>
    </w:p>
    <w:p w14:paraId="6533AADC" w14:textId="77777777" w:rsidR="00A67176" w:rsidRDefault="00A67176" w:rsidP="00A67176">
      <w:r>
        <w:t>Sánchez (2015)</w:t>
      </w:r>
      <w:r w:rsidR="00576DFD">
        <w:t>; (Sánchez, 2</w:t>
      </w:r>
      <w:r w:rsidR="000B494F">
        <w:t xml:space="preserve">015); (Sánchez y Pérez, 2015); Sánchez et al. </w:t>
      </w:r>
      <w:r w:rsidR="00576DFD">
        <w:t>(2015)</w:t>
      </w:r>
      <w:r w:rsidR="000B494F">
        <w:t>; (Sánchez et al., 2015)</w:t>
      </w:r>
      <w:r w:rsidR="00576DFD">
        <w:t>.</w:t>
      </w:r>
    </w:p>
    <w:p w14:paraId="0A2EA453" w14:textId="3F6693F5" w:rsidR="00576DFD" w:rsidRDefault="00576DFD" w:rsidP="00576DFD">
      <w:pPr>
        <w:pStyle w:val="Ttulo2"/>
      </w:pPr>
      <w:r>
        <w:t>Ejemplo de referencias</w:t>
      </w:r>
    </w:p>
    <w:p w14:paraId="3A62B4EE" w14:textId="77777777" w:rsidR="00576DFD" w:rsidRPr="0045596F" w:rsidRDefault="00576DFD" w:rsidP="0045596F">
      <w:pPr>
        <w:ind w:left="567" w:hanging="567"/>
        <w:rPr>
          <w:sz w:val="20"/>
          <w:szCs w:val="20"/>
        </w:rPr>
      </w:pPr>
      <w:r w:rsidRPr="0045596F">
        <w:rPr>
          <w:sz w:val="20"/>
          <w:szCs w:val="20"/>
        </w:rPr>
        <w:t xml:space="preserve">De </w:t>
      </w:r>
      <w:proofErr w:type="spellStart"/>
      <w:r w:rsidRPr="0045596F">
        <w:rPr>
          <w:sz w:val="20"/>
          <w:szCs w:val="20"/>
        </w:rPr>
        <w:t>Menna</w:t>
      </w:r>
      <w:proofErr w:type="spellEnd"/>
      <w:r w:rsidRPr="0045596F">
        <w:rPr>
          <w:sz w:val="20"/>
          <w:szCs w:val="20"/>
        </w:rPr>
        <w:t xml:space="preserve">, F., </w:t>
      </w:r>
      <w:proofErr w:type="spellStart"/>
      <w:r w:rsidRPr="0045596F">
        <w:rPr>
          <w:sz w:val="20"/>
          <w:szCs w:val="20"/>
        </w:rPr>
        <w:t>Vittuari</w:t>
      </w:r>
      <w:proofErr w:type="spellEnd"/>
      <w:r w:rsidRPr="0045596F">
        <w:rPr>
          <w:sz w:val="20"/>
          <w:szCs w:val="20"/>
        </w:rPr>
        <w:t xml:space="preserve">, M., y </w:t>
      </w:r>
      <w:proofErr w:type="spellStart"/>
      <w:r w:rsidRPr="0045596F">
        <w:rPr>
          <w:sz w:val="20"/>
          <w:szCs w:val="20"/>
        </w:rPr>
        <w:t>Molari</w:t>
      </w:r>
      <w:proofErr w:type="spellEnd"/>
      <w:r w:rsidRPr="0045596F">
        <w:rPr>
          <w:sz w:val="20"/>
          <w:szCs w:val="20"/>
        </w:rPr>
        <w:t xml:space="preserve">, G. (2015). </w:t>
      </w:r>
      <w:r w:rsidRPr="002D3FEC">
        <w:rPr>
          <w:sz w:val="20"/>
          <w:szCs w:val="20"/>
          <w:lang w:val="en-US"/>
        </w:rPr>
        <w:t xml:space="preserve">Impact evaluation of integrated food-bioenergy systems: </w:t>
      </w:r>
      <w:r w:rsidRPr="0045596F">
        <w:rPr>
          <w:sz w:val="20"/>
          <w:szCs w:val="20"/>
          <w:lang w:val="en-US"/>
        </w:rPr>
        <w:t xml:space="preserve">A comparative LCA of peach nectar. </w:t>
      </w:r>
      <w:proofErr w:type="spellStart"/>
      <w:r w:rsidRPr="0045596F">
        <w:rPr>
          <w:i/>
          <w:sz w:val="20"/>
          <w:szCs w:val="20"/>
        </w:rPr>
        <w:t>Biomass</w:t>
      </w:r>
      <w:proofErr w:type="spellEnd"/>
      <w:r w:rsidRPr="0045596F">
        <w:rPr>
          <w:i/>
          <w:sz w:val="20"/>
          <w:szCs w:val="20"/>
        </w:rPr>
        <w:t xml:space="preserve"> and </w:t>
      </w:r>
      <w:proofErr w:type="spellStart"/>
      <w:r w:rsidRPr="0045596F">
        <w:rPr>
          <w:i/>
          <w:sz w:val="20"/>
          <w:szCs w:val="20"/>
        </w:rPr>
        <w:t>bioenergy</w:t>
      </w:r>
      <w:proofErr w:type="spellEnd"/>
      <w:r w:rsidRPr="0045596F">
        <w:rPr>
          <w:i/>
          <w:sz w:val="20"/>
          <w:szCs w:val="20"/>
        </w:rPr>
        <w:t>, 73</w:t>
      </w:r>
      <w:r w:rsidRPr="0045596F">
        <w:rPr>
          <w:sz w:val="20"/>
          <w:szCs w:val="20"/>
        </w:rPr>
        <w:t>, 48-61.</w:t>
      </w:r>
    </w:p>
    <w:sectPr w:rsidR="00576DFD" w:rsidRPr="0045596F" w:rsidSect="00A52961">
      <w:footerReference w:type="default" r:id="rId6"/>
      <w:pgSz w:w="11906" w:h="16838"/>
      <w:pgMar w:top="1701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9B0729" w14:textId="77777777" w:rsidR="005002B9" w:rsidRDefault="005002B9" w:rsidP="00B72809">
      <w:pPr>
        <w:spacing w:before="0" w:after="0"/>
      </w:pPr>
      <w:r>
        <w:separator/>
      </w:r>
    </w:p>
  </w:endnote>
  <w:endnote w:type="continuationSeparator" w:id="0">
    <w:p w14:paraId="0747BBBB" w14:textId="77777777" w:rsidR="005002B9" w:rsidRDefault="005002B9" w:rsidP="00B728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03299314"/>
      <w:docPartObj>
        <w:docPartGallery w:val="Page Numbers (Bottom of Page)"/>
        <w:docPartUnique/>
      </w:docPartObj>
    </w:sdtPr>
    <w:sdtEndPr/>
    <w:sdtContent>
      <w:p w14:paraId="3682A546" w14:textId="77777777" w:rsidR="00B72809" w:rsidRDefault="00A37546">
        <w:pPr>
          <w:pStyle w:val="Piedepgina"/>
          <w:jc w:val="right"/>
        </w:pPr>
        <w:r>
          <w:fldChar w:fldCharType="begin"/>
        </w:r>
        <w:r w:rsidR="00B72809">
          <w:instrText>PAGE   \* MERGEFORMAT</w:instrText>
        </w:r>
        <w:r>
          <w:fldChar w:fldCharType="separate"/>
        </w:r>
        <w:r w:rsidR="002D3FEC" w:rsidRPr="002D3FEC">
          <w:rPr>
            <w:noProof/>
            <w:lang w:val="es-ES"/>
          </w:rPr>
          <w:t>1</w:t>
        </w:r>
        <w:r>
          <w:fldChar w:fldCharType="end"/>
        </w:r>
      </w:p>
    </w:sdtContent>
  </w:sdt>
  <w:p w14:paraId="4D0B42B9" w14:textId="77777777" w:rsidR="00B72809" w:rsidRDefault="00B7280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5C266" w14:textId="77777777" w:rsidR="005002B9" w:rsidRDefault="005002B9" w:rsidP="00B72809">
      <w:pPr>
        <w:spacing w:before="0" w:after="0"/>
      </w:pPr>
      <w:r>
        <w:separator/>
      </w:r>
    </w:p>
  </w:footnote>
  <w:footnote w:type="continuationSeparator" w:id="0">
    <w:p w14:paraId="513B9608" w14:textId="77777777" w:rsidR="005002B9" w:rsidRDefault="005002B9" w:rsidP="00B72809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6" w:nlCheck="1" w:checkStyle="1"/>
  <w:activeWritingStyle w:appName="MSWord" w:lang="es-ES" w:vendorID="64" w:dllVersion="6" w:nlCheck="1" w:checkStyle="1"/>
  <w:activeWritingStyle w:appName="MSWord" w:lang="es-MX" w:vendorID="64" w:dllVersion="4096" w:nlCheck="1" w:checkStyle="0"/>
  <w:activeWritingStyle w:appName="MSWord" w:lang="es-A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TU3sjA3MDUwMjJR0lEKTi0uzszPAykwqgUA/1N8rywAAAA="/>
  </w:docVars>
  <w:rsids>
    <w:rsidRoot w:val="00087CA1"/>
    <w:rsid w:val="000132BA"/>
    <w:rsid w:val="00036BD2"/>
    <w:rsid w:val="00087CA1"/>
    <w:rsid w:val="000B494F"/>
    <w:rsid w:val="000C5211"/>
    <w:rsid w:val="00145239"/>
    <w:rsid w:val="001776E5"/>
    <w:rsid w:val="001F7C97"/>
    <w:rsid w:val="002021BD"/>
    <w:rsid w:val="00205E6C"/>
    <w:rsid w:val="00222C3F"/>
    <w:rsid w:val="00267624"/>
    <w:rsid w:val="00293A2E"/>
    <w:rsid w:val="002D3FEC"/>
    <w:rsid w:val="00313F34"/>
    <w:rsid w:val="00333046"/>
    <w:rsid w:val="00436583"/>
    <w:rsid w:val="0045596F"/>
    <w:rsid w:val="00463EF7"/>
    <w:rsid w:val="004F2FCC"/>
    <w:rsid w:val="005002B9"/>
    <w:rsid w:val="00562D5F"/>
    <w:rsid w:val="00576DFD"/>
    <w:rsid w:val="00581059"/>
    <w:rsid w:val="00592F01"/>
    <w:rsid w:val="00661249"/>
    <w:rsid w:val="006B4B17"/>
    <w:rsid w:val="006D71B8"/>
    <w:rsid w:val="006E7D4B"/>
    <w:rsid w:val="00721132"/>
    <w:rsid w:val="007346E8"/>
    <w:rsid w:val="00792E57"/>
    <w:rsid w:val="00822A74"/>
    <w:rsid w:val="00842935"/>
    <w:rsid w:val="008816CB"/>
    <w:rsid w:val="008A353B"/>
    <w:rsid w:val="008B0A59"/>
    <w:rsid w:val="008D2354"/>
    <w:rsid w:val="009816C9"/>
    <w:rsid w:val="009D2843"/>
    <w:rsid w:val="009E4C73"/>
    <w:rsid w:val="009F55EC"/>
    <w:rsid w:val="00A13E48"/>
    <w:rsid w:val="00A37546"/>
    <w:rsid w:val="00A52961"/>
    <w:rsid w:val="00A602F1"/>
    <w:rsid w:val="00A67176"/>
    <w:rsid w:val="00AD219E"/>
    <w:rsid w:val="00AD329F"/>
    <w:rsid w:val="00AE3DBF"/>
    <w:rsid w:val="00B37855"/>
    <w:rsid w:val="00B5766C"/>
    <w:rsid w:val="00B72809"/>
    <w:rsid w:val="00BD453C"/>
    <w:rsid w:val="00C5533D"/>
    <w:rsid w:val="00D71261"/>
    <w:rsid w:val="00F4357D"/>
    <w:rsid w:val="00F6241D"/>
    <w:rsid w:val="00FD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FD0B9"/>
  <w15:docId w15:val="{6B8F4468-E1F5-448D-9BC3-1D20F477C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436583"/>
    <w:pPr>
      <w:spacing w:before="120" w:after="120" w:line="240" w:lineRule="auto"/>
      <w:jc w:val="both"/>
    </w:pPr>
    <w:rPr>
      <w:rFonts w:ascii="Arial" w:hAnsi="Arial"/>
    </w:rPr>
  </w:style>
  <w:style w:type="paragraph" w:styleId="Ttulo1">
    <w:name w:val="heading 1"/>
    <w:basedOn w:val="Normal"/>
    <w:next w:val="Normal"/>
    <w:link w:val="Ttulo1Car"/>
    <w:uiPriority w:val="9"/>
    <w:qFormat/>
    <w:rsid w:val="008816CB"/>
    <w:pPr>
      <w:keepNext/>
      <w:keepLines/>
      <w:outlineLvl w:val="0"/>
    </w:pPr>
    <w:rPr>
      <w:rFonts w:eastAsiaTheme="majorEastAsia" w:cstheme="majorBidi"/>
      <w:b/>
      <w:caps/>
      <w:sz w:val="24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D1E5A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D1E5A"/>
    <w:pPr>
      <w:keepNext/>
      <w:keepLines/>
      <w:ind w:left="170"/>
      <w:outlineLvl w:val="2"/>
    </w:pPr>
    <w:rPr>
      <w:rFonts w:eastAsiaTheme="majorEastAsia" w:cstheme="majorBidi"/>
      <w:szCs w:val="24"/>
    </w:rPr>
  </w:style>
  <w:style w:type="paragraph" w:styleId="Ttulo4">
    <w:name w:val="heading 4"/>
    <w:aliases w:val="Leyenda figuras"/>
    <w:basedOn w:val="Normal"/>
    <w:next w:val="Normal"/>
    <w:link w:val="Ttulo4Car"/>
    <w:uiPriority w:val="9"/>
    <w:semiHidden/>
    <w:unhideWhenUsed/>
    <w:qFormat/>
    <w:rsid w:val="007346E8"/>
    <w:pPr>
      <w:keepNext/>
      <w:keepLines/>
      <w:spacing w:before="0"/>
      <w:jc w:val="left"/>
      <w:outlineLvl w:val="3"/>
    </w:pPr>
    <w:rPr>
      <w:rFonts w:eastAsiaTheme="majorEastAsia" w:cstheme="majorBidi"/>
      <w:iCs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76E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8816CB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D1E5A"/>
    <w:rPr>
      <w:rFonts w:ascii="Arial" w:eastAsiaTheme="majorEastAsia" w:hAnsi="Arial" w:cstheme="majorBidi"/>
      <w:b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D1E5A"/>
    <w:rPr>
      <w:rFonts w:ascii="Arial" w:eastAsiaTheme="majorEastAsia" w:hAnsi="Arial" w:cstheme="majorBidi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A602F1"/>
    <w:rPr>
      <w:color w:val="808080"/>
    </w:rPr>
  </w:style>
  <w:style w:type="table" w:styleId="Tablaconcuadrcula">
    <w:name w:val="Table Grid"/>
    <w:basedOn w:val="Tablanormal"/>
    <w:uiPriority w:val="39"/>
    <w:rsid w:val="00A60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aliases w:val="Leyenda figuras Car"/>
    <w:basedOn w:val="Fuentedeprrafopredeter"/>
    <w:link w:val="Ttulo4"/>
    <w:uiPriority w:val="9"/>
    <w:semiHidden/>
    <w:rsid w:val="007346E8"/>
    <w:rPr>
      <w:rFonts w:ascii="Arial" w:eastAsiaTheme="majorEastAsia" w:hAnsi="Arial" w:cstheme="majorBidi"/>
      <w:iCs/>
      <w:sz w:val="20"/>
    </w:rPr>
  </w:style>
  <w:style w:type="paragraph" w:customStyle="1" w:styleId="Encabezadotablas">
    <w:name w:val="Encabezado tablas"/>
    <w:basedOn w:val="Normal"/>
    <w:link w:val="EncabezadotablasCar"/>
    <w:qFormat/>
    <w:rsid w:val="00822A74"/>
    <w:pPr>
      <w:spacing w:after="0"/>
      <w:jc w:val="left"/>
    </w:pPr>
    <w:rPr>
      <w:sz w:val="20"/>
    </w:rPr>
  </w:style>
  <w:style w:type="character" w:styleId="Refdecomentario">
    <w:name w:val="annotation reference"/>
    <w:basedOn w:val="Fuentedeprrafopredeter"/>
    <w:uiPriority w:val="99"/>
    <w:semiHidden/>
    <w:unhideWhenUsed/>
    <w:rsid w:val="00B72809"/>
    <w:rPr>
      <w:sz w:val="16"/>
      <w:szCs w:val="16"/>
    </w:rPr>
  </w:style>
  <w:style w:type="character" w:customStyle="1" w:styleId="EncabezadotablasCar">
    <w:name w:val="Encabezado tablas Car"/>
    <w:basedOn w:val="Fuentedeprrafopredeter"/>
    <w:link w:val="Encabezadotablas"/>
    <w:rsid w:val="00822A74"/>
    <w:rPr>
      <w:rFonts w:ascii="Arial" w:hAnsi="Arial"/>
      <w:sz w:val="20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7280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72809"/>
    <w:rPr>
      <w:rFonts w:ascii="Arial" w:hAnsi="Arial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7280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72809"/>
    <w:rPr>
      <w:rFonts w:ascii="Arial" w:hAnsi="Arial"/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7280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72809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B72809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72809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unhideWhenUsed/>
    <w:rsid w:val="00B72809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72809"/>
    <w:rPr>
      <w:rFonts w:ascii="Arial" w:hAnsi="Arial"/>
    </w:rPr>
  </w:style>
  <w:style w:type="paragraph" w:customStyle="1" w:styleId="Textotabla">
    <w:name w:val="Texto tabla"/>
    <w:basedOn w:val="Normal"/>
    <w:link w:val="TextotablaCar"/>
    <w:qFormat/>
    <w:rsid w:val="00B72809"/>
    <w:pPr>
      <w:spacing w:before="0" w:after="0"/>
    </w:pPr>
    <w:rPr>
      <w:sz w:val="20"/>
    </w:rPr>
  </w:style>
  <w:style w:type="character" w:customStyle="1" w:styleId="TextotablaCar">
    <w:name w:val="Texto tabla Car"/>
    <w:basedOn w:val="Fuentedeprrafopredeter"/>
    <w:link w:val="Textotabla"/>
    <w:rsid w:val="00B72809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723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Rodríguez</dc:creator>
  <cp:keywords/>
  <dc:description/>
  <cp:lastModifiedBy>Valeria Lourdes Rodríguez</cp:lastModifiedBy>
  <cp:revision>27</cp:revision>
  <dcterms:created xsi:type="dcterms:W3CDTF">2020-08-10T13:52:00Z</dcterms:created>
  <dcterms:modified xsi:type="dcterms:W3CDTF">2021-02-10T16:31:00Z</dcterms:modified>
</cp:coreProperties>
</file>